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57620" w:rsidRDefault="00657620" w:rsidP="00657620">
      <w:pPr>
        <w:spacing w:after="0" w:line="240" w:lineRule="auto"/>
        <w:jc w:val="center"/>
        <w:rPr>
          <w:b/>
          <w:sz w:val="28"/>
          <w:szCs w:val="28"/>
        </w:rPr>
      </w:pPr>
      <w:r w:rsidRPr="00657620">
        <w:rPr>
          <w:b/>
          <w:noProof/>
          <w:sz w:val="28"/>
          <w:szCs w:val="28"/>
          <w:lang w:eastAsia="tr-TR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margin">
              <wp:posOffset>5350510</wp:posOffset>
            </wp:positionH>
            <wp:positionV relativeFrom="paragraph">
              <wp:posOffset>0</wp:posOffset>
            </wp:positionV>
            <wp:extent cx="1095375" cy="1095375"/>
            <wp:effectExtent l="0" t="0" r="9525" b="9525"/>
            <wp:wrapTight wrapText="bothSides">
              <wp:wrapPolygon edited="0">
                <wp:start x="0" y="0"/>
                <wp:lineTo x="0" y="21412"/>
                <wp:lineTo x="21412" y="21412"/>
                <wp:lineTo x="21412" y="0"/>
                <wp:lineTo x="0" y="0"/>
              </wp:wrapPolygon>
            </wp:wrapTight>
            <wp:docPr id="3" name="Resim 3" descr="C:\Users\Esin Dolma\Desktop\phot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Esin Dolma\Desktop\photo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1095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657620">
        <w:rPr>
          <w:b/>
          <w:noProof/>
          <w:sz w:val="28"/>
          <w:szCs w:val="28"/>
          <w:lang w:eastAsia="tr-TR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-247650</wp:posOffset>
            </wp:positionH>
            <wp:positionV relativeFrom="paragraph">
              <wp:posOffset>0</wp:posOffset>
            </wp:positionV>
            <wp:extent cx="933450" cy="933450"/>
            <wp:effectExtent l="0" t="0" r="0" b="0"/>
            <wp:wrapTight wrapText="bothSides">
              <wp:wrapPolygon edited="0">
                <wp:start x="0" y="0"/>
                <wp:lineTo x="0" y="21159"/>
                <wp:lineTo x="21159" y="21159"/>
                <wp:lineTo x="21159" y="0"/>
                <wp:lineTo x="0" y="0"/>
              </wp:wrapPolygon>
            </wp:wrapTight>
            <wp:docPr id="2" name="Resim 2" descr="C:\Users\Esin Dolma\Desktop\216097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Esin Dolma\Desktop\2160974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3450" cy="933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sz w:val="28"/>
          <w:szCs w:val="28"/>
        </w:rPr>
        <w:t>T.C.</w:t>
      </w:r>
    </w:p>
    <w:p w:rsidR="00B1708A" w:rsidRDefault="00B1708A" w:rsidP="00657620">
      <w:pPr>
        <w:spacing w:after="0" w:line="24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AMUKKALE ÜNİVERSİTESİ</w:t>
      </w:r>
      <w:r w:rsidR="00657620">
        <w:rPr>
          <w:b/>
          <w:sz w:val="28"/>
          <w:szCs w:val="28"/>
        </w:rPr>
        <w:t xml:space="preserve">                                                             </w:t>
      </w:r>
      <w:r w:rsidR="008F4F1E">
        <w:rPr>
          <w:b/>
          <w:sz w:val="28"/>
          <w:szCs w:val="28"/>
        </w:rPr>
        <w:t xml:space="preserve"> </w:t>
      </w:r>
      <w:r w:rsidR="00657620">
        <w:rPr>
          <w:b/>
          <w:sz w:val="28"/>
          <w:szCs w:val="28"/>
        </w:rPr>
        <w:t xml:space="preserve">                        TIP ÖĞRENCİLERİ </w:t>
      </w:r>
      <w:r>
        <w:rPr>
          <w:b/>
          <w:sz w:val="28"/>
          <w:szCs w:val="28"/>
        </w:rPr>
        <w:t>BİLİMSEL ARAŞTIRMA</w:t>
      </w:r>
    </w:p>
    <w:p w:rsidR="00B1708A" w:rsidRDefault="00B1708A" w:rsidP="00657620">
      <w:pPr>
        <w:spacing w:after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OPLULUĞU</w:t>
      </w:r>
    </w:p>
    <w:p w:rsidR="00A60587" w:rsidRDefault="00A60587" w:rsidP="00A60587">
      <w:pPr>
        <w:spacing w:after="0"/>
        <w:jc w:val="center"/>
        <w:rPr>
          <w:b/>
          <w:sz w:val="24"/>
          <w:szCs w:val="24"/>
        </w:rPr>
      </w:pPr>
    </w:p>
    <w:p w:rsidR="00A60587" w:rsidRDefault="00A60587" w:rsidP="00A60587">
      <w:pPr>
        <w:spacing w:after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                                                                                                                                                               08.05.17</w:t>
      </w:r>
    </w:p>
    <w:p w:rsidR="00A60587" w:rsidRDefault="00A60587" w:rsidP="00A60587">
      <w:pPr>
        <w:spacing w:after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AÜ TOBAT TOPLANTI RAPORU</w:t>
      </w:r>
    </w:p>
    <w:p w:rsidR="00A60587" w:rsidRDefault="00A60587" w:rsidP="00A60587">
      <w:pPr>
        <w:spacing w:after="0"/>
      </w:pPr>
    </w:p>
    <w:p w:rsidR="00A60587" w:rsidRDefault="00A60587" w:rsidP="00A60587">
      <w:pPr>
        <w:spacing w:after="0"/>
      </w:pPr>
      <w:r>
        <w:t>PAÜ TOBAT tüm üyeleriyle gelecek yılın kongre planlamasını yaptı.</w:t>
      </w:r>
    </w:p>
    <w:p w:rsidR="00A60587" w:rsidRDefault="00A60587" w:rsidP="00A60587">
      <w:pPr>
        <w:pStyle w:val="ListeParagraf"/>
        <w:numPr>
          <w:ilvl w:val="0"/>
          <w:numId w:val="11"/>
        </w:numPr>
        <w:spacing w:after="0"/>
      </w:pPr>
      <w:r>
        <w:t>Kongre başlığı “Cerrahi Bilimlerin Dünü, Bugünü, Yarını”  olarak netleştirildi.</w:t>
      </w:r>
    </w:p>
    <w:p w:rsidR="00A60587" w:rsidRDefault="00A60587" w:rsidP="00A60587">
      <w:pPr>
        <w:pStyle w:val="ListeParagraf"/>
        <w:numPr>
          <w:ilvl w:val="0"/>
          <w:numId w:val="11"/>
        </w:numPr>
        <w:spacing w:after="0"/>
      </w:pPr>
      <w:r>
        <w:t>Kongre tarihi 11-12-13 Mayıs 2018 olarak netleştirildi.</w:t>
      </w:r>
    </w:p>
    <w:p w:rsidR="00A60587" w:rsidRDefault="00A60587" w:rsidP="00A60587">
      <w:pPr>
        <w:pStyle w:val="ListeParagraf"/>
        <w:numPr>
          <w:ilvl w:val="0"/>
          <w:numId w:val="11"/>
        </w:numPr>
        <w:spacing w:after="0"/>
      </w:pPr>
      <w:r>
        <w:t>Dış katılımcı sayısı 100 kişi ile sınırlandırıldı.</w:t>
      </w:r>
    </w:p>
    <w:p w:rsidR="00A60587" w:rsidRDefault="00A60587" w:rsidP="00A60587">
      <w:pPr>
        <w:pStyle w:val="ListeParagraf"/>
        <w:spacing w:after="0"/>
      </w:pPr>
    </w:p>
    <w:tbl>
      <w:tblPr>
        <w:tblStyle w:val="TabloKlavuzu"/>
        <w:tblW w:w="0" w:type="auto"/>
        <w:tblInd w:w="360" w:type="dxa"/>
        <w:tblLook w:val="04A0" w:firstRow="1" w:lastRow="0" w:firstColumn="1" w:lastColumn="0" w:noHBand="0" w:noVBand="1"/>
      </w:tblPr>
      <w:tblGrid>
        <w:gridCol w:w="3116"/>
        <w:gridCol w:w="3139"/>
        <w:gridCol w:w="3121"/>
      </w:tblGrid>
      <w:tr w:rsidR="00A60587" w:rsidTr="00A60587">
        <w:tc>
          <w:tcPr>
            <w:tcW w:w="3116" w:type="dxa"/>
          </w:tcPr>
          <w:p w:rsidR="00A60587" w:rsidRPr="00A60587" w:rsidRDefault="00A60587" w:rsidP="00A60587">
            <w:pPr>
              <w:rPr>
                <w:b/>
              </w:rPr>
            </w:pPr>
            <w:r>
              <w:rPr>
                <w:b/>
              </w:rPr>
              <w:t>BİLİMSEL EKİP</w:t>
            </w:r>
          </w:p>
        </w:tc>
        <w:tc>
          <w:tcPr>
            <w:tcW w:w="3139" w:type="dxa"/>
          </w:tcPr>
          <w:p w:rsidR="00A60587" w:rsidRPr="00A60587" w:rsidRDefault="00A60587" w:rsidP="00A60587">
            <w:pPr>
              <w:rPr>
                <w:b/>
              </w:rPr>
            </w:pPr>
            <w:r>
              <w:rPr>
                <w:b/>
              </w:rPr>
              <w:t>SOSYAL-KONAKLAMA</w:t>
            </w:r>
          </w:p>
        </w:tc>
        <w:tc>
          <w:tcPr>
            <w:tcW w:w="3121" w:type="dxa"/>
          </w:tcPr>
          <w:p w:rsidR="00A60587" w:rsidRPr="00A60587" w:rsidRDefault="00A60587" w:rsidP="00A60587">
            <w:pPr>
              <w:rPr>
                <w:b/>
              </w:rPr>
            </w:pPr>
            <w:r>
              <w:rPr>
                <w:b/>
              </w:rPr>
              <w:t>SPONSOR</w:t>
            </w:r>
          </w:p>
        </w:tc>
      </w:tr>
      <w:tr w:rsidR="00A60587" w:rsidTr="00A60587">
        <w:trPr>
          <w:trHeight w:val="2629"/>
        </w:trPr>
        <w:tc>
          <w:tcPr>
            <w:tcW w:w="3116" w:type="dxa"/>
          </w:tcPr>
          <w:p w:rsidR="00A60587" w:rsidRDefault="00A60587" w:rsidP="00A60587">
            <w:r>
              <w:t>Yönetim Kurulu</w:t>
            </w:r>
          </w:p>
          <w:p w:rsidR="00A60587" w:rsidRDefault="00A60587" w:rsidP="00A60587">
            <w:r>
              <w:t>Sena Ferahköse</w:t>
            </w:r>
          </w:p>
          <w:p w:rsidR="00A60587" w:rsidRDefault="00A60587" w:rsidP="00A60587">
            <w:r>
              <w:t>Deniz Bulut</w:t>
            </w:r>
          </w:p>
          <w:p w:rsidR="00A60587" w:rsidRDefault="00A60587" w:rsidP="00A60587">
            <w:r>
              <w:t>Kaan Peksoy</w:t>
            </w:r>
          </w:p>
          <w:p w:rsidR="00A60587" w:rsidRDefault="00A60587" w:rsidP="00A60587">
            <w:r>
              <w:t>Miray Koç</w:t>
            </w:r>
          </w:p>
          <w:p w:rsidR="00A60587" w:rsidRDefault="00A60587" w:rsidP="00A60587">
            <w:r>
              <w:t>Aslıhan Kaçar</w:t>
            </w:r>
          </w:p>
          <w:p w:rsidR="00A60587" w:rsidRDefault="00A60587" w:rsidP="00A60587">
            <w:r>
              <w:t>Muratcan Agaçe</w:t>
            </w:r>
          </w:p>
          <w:p w:rsidR="00A60587" w:rsidRDefault="00A60587" w:rsidP="00A60587">
            <w:r>
              <w:t>M. Ali Ekiz</w:t>
            </w:r>
          </w:p>
          <w:p w:rsidR="00A60587" w:rsidRDefault="00A60587" w:rsidP="00A60587">
            <w:r>
              <w:t>Zehra Nur Atar</w:t>
            </w:r>
          </w:p>
          <w:p w:rsidR="00A60587" w:rsidRDefault="00A60587" w:rsidP="00A60587">
            <w:r>
              <w:t>M. Kürşat Ertan</w:t>
            </w:r>
          </w:p>
          <w:p w:rsidR="00A60587" w:rsidRDefault="00A60587" w:rsidP="00A60587">
            <w:r>
              <w:t>Nilsu Kösem</w:t>
            </w:r>
          </w:p>
          <w:p w:rsidR="00A60587" w:rsidRPr="00A60587" w:rsidRDefault="00A60587" w:rsidP="00A60587">
            <w:r>
              <w:t>Melisa Bıyık</w:t>
            </w:r>
          </w:p>
        </w:tc>
        <w:tc>
          <w:tcPr>
            <w:tcW w:w="3139" w:type="dxa"/>
          </w:tcPr>
          <w:p w:rsidR="00A60587" w:rsidRDefault="00A60587" w:rsidP="00A60587">
            <w:r>
              <w:t>YK</w:t>
            </w:r>
          </w:p>
          <w:p w:rsidR="00A60587" w:rsidRDefault="00A60587" w:rsidP="00A60587">
            <w:r>
              <w:t>Rukiye Şahin</w:t>
            </w:r>
          </w:p>
          <w:p w:rsidR="00A60587" w:rsidRDefault="00A60587" w:rsidP="00A60587">
            <w:r>
              <w:t>Mehmet Emin Karul</w:t>
            </w:r>
          </w:p>
          <w:p w:rsidR="00A60587" w:rsidRDefault="00A60587" w:rsidP="00A60587">
            <w:r>
              <w:t>Ayşenur Şahan</w:t>
            </w:r>
          </w:p>
          <w:p w:rsidR="00A60587" w:rsidRDefault="00A60587" w:rsidP="00A60587">
            <w:r>
              <w:t>Buket Salim</w:t>
            </w:r>
          </w:p>
          <w:p w:rsidR="00A60587" w:rsidRDefault="00A60587" w:rsidP="00A60587">
            <w:r>
              <w:t>Ömer Faruk Bingöl</w:t>
            </w:r>
          </w:p>
          <w:p w:rsidR="00A60587" w:rsidRDefault="00A60587" w:rsidP="00A60587">
            <w:r>
              <w:t>Pınar İmer</w:t>
            </w:r>
          </w:p>
          <w:p w:rsidR="00A60587" w:rsidRPr="00A60587" w:rsidRDefault="00A60587" w:rsidP="00A60587">
            <w:r>
              <w:t>Nilsu Kösem</w:t>
            </w:r>
          </w:p>
        </w:tc>
        <w:tc>
          <w:tcPr>
            <w:tcW w:w="3121" w:type="dxa"/>
          </w:tcPr>
          <w:p w:rsidR="00A60587" w:rsidRDefault="00A60587" w:rsidP="00A60587">
            <w:r>
              <w:t>YK</w:t>
            </w:r>
          </w:p>
          <w:p w:rsidR="00A60587" w:rsidRDefault="00A60587" w:rsidP="00A60587">
            <w:r>
              <w:t>M.Ali Ekiz</w:t>
            </w:r>
          </w:p>
          <w:p w:rsidR="00A60587" w:rsidRDefault="00A60587" w:rsidP="00A60587">
            <w:r>
              <w:t>Merve Erten</w:t>
            </w:r>
          </w:p>
          <w:p w:rsidR="00A60587" w:rsidRDefault="00A60587" w:rsidP="00A60587">
            <w:r>
              <w:t>Ayşenur Şahan</w:t>
            </w:r>
          </w:p>
          <w:p w:rsidR="00A60587" w:rsidRDefault="00A60587" w:rsidP="00A60587">
            <w:r>
              <w:t>Esra Yıldırımer</w:t>
            </w:r>
          </w:p>
          <w:p w:rsidR="00A60587" w:rsidRDefault="00A60587" w:rsidP="00A60587">
            <w:r>
              <w:t>M. Emin Karul</w:t>
            </w:r>
          </w:p>
          <w:p w:rsidR="00A60587" w:rsidRDefault="00A60587" w:rsidP="00A60587">
            <w:r>
              <w:t>Cansel Keskin</w:t>
            </w:r>
          </w:p>
          <w:p w:rsidR="00A60587" w:rsidRDefault="00A60587" w:rsidP="00A60587">
            <w:r>
              <w:t>Gaye Satılmış</w:t>
            </w:r>
          </w:p>
          <w:p w:rsidR="00A60587" w:rsidRDefault="00A60587" w:rsidP="00A60587">
            <w:r>
              <w:t>Muratcan Agaçe</w:t>
            </w:r>
          </w:p>
          <w:p w:rsidR="00A60587" w:rsidRPr="00A60587" w:rsidRDefault="00A60587" w:rsidP="00A60587">
            <w:r>
              <w:t>Rukiye Şahin</w:t>
            </w:r>
          </w:p>
        </w:tc>
      </w:tr>
    </w:tbl>
    <w:p w:rsidR="00A60587" w:rsidRDefault="00A60587" w:rsidP="00A60587">
      <w:pPr>
        <w:spacing w:after="0"/>
      </w:pPr>
    </w:p>
    <w:p w:rsidR="0004694C" w:rsidRDefault="0004694C" w:rsidP="0004694C">
      <w:pPr>
        <w:pStyle w:val="ListeParagraf"/>
        <w:numPr>
          <w:ilvl w:val="0"/>
          <w:numId w:val="12"/>
        </w:numPr>
        <w:spacing w:after="0"/>
      </w:pPr>
      <w:r>
        <w:t>Her ekibin bir sorumlusu belirlendi.</w:t>
      </w:r>
    </w:p>
    <w:p w:rsidR="0004694C" w:rsidRDefault="0004694C" w:rsidP="0004694C">
      <w:pPr>
        <w:pStyle w:val="ListeParagraf"/>
        <w:spacing w:after="0"/>
      </w:pPr>
      <w:r>
        <w:t>Bilimsel ekip: Egemen Dal</w:t>
      </w:r>
    </w:p>
    <w:p w:rsidR="0004694C" w:rsidRDefault="0004694C" w:rsidP="0004694C">
      <w:pPr>
        <w:pStyle w:val="ListeParagraf"/>
        <w:spacing w:after="0"/>
      </w:pPr>
      <w:r>
        <w:t>Sosyal – konaklama: Mehmet Emin Karul</w:t>
      </w:r>
    </w:p>
    <w:p w:rsidR="0004694C" w:rsidRDefault="0004694C" w:rsidP="0004694C">
      <w:pPr>
        <w:pStyle w:val="ListeParagraf"/>
        <w:spacing w:after="0"/>
      </w:pPr>
      <w:r>
        <w:t>Sponsor: Kasım Erbay</w:t>
      </w:r>
    </w:p>
    <w:p w:rsidR="0004694C" w:rsidRDefault="0004694C" w:rsidP="0004694C">
      <w:pPr>
        <w:pStyle w:val="ListeParagraf"/>
        <w:spacing w:after="0"/>
      </w:pPr>
    </w:p>
    <w:tbl>
      <w:tblPr>
        <w:tblW w:w="10965" w:type="dxa"/>
        <w:tblInd w:w="-6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440"/>
        <w:gridCol w:w="3750"/>
        <w:gridCol w:w="3765"/>
        <w:gridCol w:w="2010"/>
      </w:tblGrid>
      <w:tr w:rsidR="009324E0" w:rsidTr="009324E0">
        <w:tblPrEx>
          <w:tblCellMar>
            <w:top w:w="0" w:type="dxa"/>
            <w:bottom w:w="0" w:type="dxa"/>
          </w:tblCellMar>
        </w:tblPrEx>
        <w:trPr>
          <w:trHeight w:val="360"/>
        </w:trPr>
        <w:tc>
          <w:tcPr>
            <w:tcW w:w="1440" w:type="dxa"/>
          </w:tcPr>
          <w:p w:rsidR="009324E0" w:rsidRPr="00A60587" w:rsidRDefault="009324E0" w:rsidP="009324E0">
            <w:pPr>
              <w:jc w:val="center"/>
            </w:pPr>
          </w:p>
        </w:tc>
        <w:tc>
          <w:tcPr>
            <w:tcW w:w="3750" w:type="dxa"/>
          </w:tcPr>
          <w:p w:rsidR="009324E0" w:rsidRPr="009324E0" w:rsidRDefault="009324E0" w:rsidP="009324E0">
            <w:pPr>
              <w:jc w:val="center"/>
              <w:rPr>
                <w:b/>
              </w:rPr>
            </w:pPr>
            <w:r w:rsidRPr="009324E0">
              <w:rPr>
                <w:b/>
              </w:rPr>
              <w:t>CUMA</w:t>
            </w:r>
          </w:p>
        </w:tc>
        <w:tc>
          <w:tcPr>
            <w:tcW w:w="3765" w:type="dxa"/>
          </w:tcPr>
          <w:p w:rsidR="009324E0" w:rsidRPr="009324E0" w:rsidRDefault="009324E0" w:rsidP="009324E0">
            <w:pPr>
              <w:jc w:val="center"/>
              <w:rPr>
                <w:b/>
              </w:rPr>
            </w:pPr>
            <w:r w:rsidRPr="009324E0">
              <w:rPr>
                <w:b/>
              </w:rPr>
              <w:t>CUMARTESİ</w:t>
            </w:r>
          </w:p>
        </w:tc>
        <w:tc>
          <w:tcPr>
            <w:tcW w:w="2010" w:type="dxa"/>
          </w:tcPr>
          <w:p w:rsidR="009324E0" w:rsidRPr="009324E0" w:rsidRDefault="009324E0" w:rsidP="009324E0">
            <w:pPr>
              <w:jc w:val="center"/>
              <w:rPr>
                <w:b/>
              </w:rPr>
            </w:pPr>
            <w:r w:rsidRPr="009324E0">
              <w:rPr>
                <w:b/>
              </w:rPr>
              <w:t>PAZAR</w:t>
            </w:r>
          </w:p>
        </w:tc>
      </w:tr>
      <w:tr w:rsidR="009324E0" w:rsidTr="009324E0">
        <w:tblPrEx>
          <w:tblCellMar>
            <w:top w:w="0" w:type="dxa"/>
            <w:bottom w:w="0" w:type="dxa"/>
          </w:tblCellMar>
        </w:tblPrEx>
        <w:trPr>
          <w:trHeight w:val="435"/>
        </w:trPr>
        <w:tc>
          <w:tcPr>
            <w:tcW w:w="1440" w:type="dxa"/>
          </w:tcPr>
          <w:p w:rsidR="009324E0" w:rsidRPr="00E60A08" w:rsidRDefault="00E60A08" w:rsidP="00E60A08">
            <w:pPr>
              <w:rPr>
                <w:b/>
              </w:rPr>
            </w:pPr>
            <w:r>
              <w:rPr>
                <w:b/>
              </w:rPr>
              <w:t>08.00-09.30</w:t>
            </w:r>
          </w:p>
        </w:tc>
        <w:tc>
          <w:tcPr>
            <w:tcW w:w="3750" w:type="dxa"/>
            <w:vMerge w:val="restart"/>
          </w:tcPr>
          <w:p w:rsidR="00E60A08" w:rsidRDefault="00E60A08" w:rsidP="009324E0">
            <w:pPr>
              <w:ind w:left="615"/>
            </w:pPr>
          </w:p>
          <w:p w:rsidR="009324E0" w:rsidRPr="00A60587" w:rsidRDefault="00E60A08" w:rsidP="009324E0">
            <w:pPr>
              <w:ind w:left="615"/>
            </w:pPr>
            <w:r>
              <w:t>KAYIT VE OTELE YERLEŞME</w:t>
            </w:r>
          </w:p>
        </w:tc>
        <w:tc>
          <w:tcPr>
            <w:tcW w:w="3765" w:type="dxa"/>
          </w:tcPr>
          <w:p w:rsidR="009324E0" w:rsidRPr="00A60587" w:rsidRDefault="00E60A08" w:rsidP="009324E0">
            <w:pPr>
              <w:ind w:left="615"/>
            </w:pPr>
            <w:r>
              <w:t xml:space="preserve">              KAHVALTI</w:t>
            </w:r>
          </w:p>
        </w:tc>
        <w:tc>
          <w:tcPr>
            <w:tcW w:w="2010" w:type="dxa"/>
            <w:vMerge w:val="restart"/>
          </w:tcPr>
          <w:p w:rsidR="009324E0" w:rsidRDefault="009324E0" w:rsidP="00E60A08">
            <w:pPr>
              <w:ind w:left="615"/>
              <w:jc w:val="center"/>
            </w:pPr>
          </w:p>
          <w:p w:rsidR="00E60A08" w:rsidRDefault="00E60A08" w:rsidP="00E60A08">
            <w:pPr>
              <w:jc w:val="center"/>
            </w:pPr>
          </w:p>
          <w:p w:rsidR="00E60A08" w:rsidRDefault="00E60A08" w:rsidP="00E60A08">
            <w:r>
              <w:t xml:space="preserve">       PAMUKKALE</w:t>
            </w:r>
          </w:p>
          <w:p w:rsidR="00E60A08" w:rsidRDefault="00E60A08" w:rsidP="00E60A08">
            <w:pPr>
              <w:jc w:val="center"/>
            </w:pPr>
            <w:r>
              <w:t>LAODİKEİA</w:t>
            </w:r>
          </w:p>
          <w:p w:rsidR="00E60A08" w:rsidRPr="00A60587" w:rsidRDefault="00E60A08" w:rsidP="00E60A08">
            <w:pPr>
              <w:jc w:val="center"/>
            </w:pPr>
            <w:r>
              <w:t>HİERAPOLİS</w:t>
            </w:r>
          </w:p>
        </w:tc>
      </w:tr>
      <w:tr w:rsidR="009324E0" w:rsidTr="009324E0">
        <w:tblPrEx>
          <w:tblCellMar>
            <w:top w:w="0" w:type="dxa"/>
            <w:bottom w:w="0" w:type="dxa"/>
          </w:tblCellMar>
        </w:tblPrEx>
        <w:trPr>
          <w:trHeight w:val="375"/>
        </w:trPr>
        <w:tc>
          <w:tcPr>
            <w:tcW w:w="1440" w:type="dxa"/>
          </w:tcPr>
          <w:p w:rsidR="009324E0" w:rsidRPr="00E60A08" w:rsidRDefault="00E60A08" w:rsidP="00E60A08">
            <w:pPr>
              <w:rPr>
                <w:b/>
              </w:rPr>
            </w:pPr>
            <w:r>
              <w:rPr>
                <w:b/>
              </w:rPr>
              <w:t>09.30-10.00</w:t>
            </w:r>
          </w:p>
        </w:tc>
        <w:tc>
          <w:tcPr>
            <w:tcW w:w="3750" w:type="dxa"/>
            <w:vMerge/>
          </w:tcPr>
          <w:p w:rsidR="009324E0" w:rsidRPr="00A60587" w:rsidRDefault="009324E0" w:rsidP="009324E0">
            <w:pPr>
              <w:ind w:left="615"/>
            </w:pPr>
          </w:p>
        </w:tc>
        <w:tc>
          <w:tcPr>
            <w:tcW w:w="3765" w:type="dxa"/>
          </w:tcPr>
          <w:p w:rsidR="009324E0" w:rsidRPr="00A60587" w:rsidRDefault="00E60A08" w:rsidP="009324E0">
            <w:pPr>
              <w:ind w:left="615"/>
            </w:pPr>
            <w:r>
              <w:t xml:space="preserve">           OKULA GELİŞ</w:t>
            </w:r>
          </w:p>
        </w:tc>
        <w:tc>
          <w:tcPr>
            <w:tcW w:w="2010" w:type="dxa"/>
            <w:vMerge/>
          </w:tcPr>
          <w:p w:rsidR="009324E0" w:rsidRPr="00A60587" w:rsidRDefault="009324E0" w:rsidP="009324E0">
            <w:pPr>
              <w:ind w:left="615"/>
            </w:pPr>
          </w:p>
        </w:tc>
      </w:tr>
      <w:tr w:rsidR="009324E0" w:rsidTr="009324E0">
        <w:tblPrEx>
          <w:tblCellMar>
            <w:top w:w="0" w:type="dxa"/>
            <w:bottom w:w="0" w:type="dxa"/>
          </w:tblCellMar>
        </w:tblPrEx>
        <w:trPr>
          <w:trHeight w:val="345"/>
        </w:trPr>
        <w:tc>
          <w:tcPr>
            <w:tcW w:w="1440" w:type="dxa"/>
          </w:tcPr>
          <w:p w:rsidR="009324E0" w:rsidRPr="00E60A08" w:rsidRDefault="00E60A08" w:rsidP="00E60A08">
            <w:pPr>
              <w:rPr>
                <w:b/>
              </w:rPr>
            </w:pPr>
            <w:r>
              <w:rPr>
                <w:b/>
              </w:rPr>
              <w:t>10.00-12.00</w:t>
            </w:r>
          </w:p>
        </w:tc>
        <w:tc>
          <w:tcPr>
            <w:tcW w:w="3750" w:type="dxa"/>
            <w:vMerge/>
          </w:tcPr>
          <w:p w:rsidR="009324E0" w:rsidRPr="00A60587" w:rsidRDefault="009324E0" w:rsidP="009324E0">
            <w:pPr>
              <w:ind w:left="615"/>
            </w:pPr>
          </w:p>
        </w:tc>
        <w:tc>
          <w:tcPr>
            <w:tcW w:w="3765" w:type="dxa"/>
          </w:tcPr>
          <w:p w:rsidR="009324E0" w:rsidRPr="00A60587" w:rsidRDefault="00E60A08" w:rsidP="009324E0">
            <w:pPr>
              <w:ind w:left="615"/>
            </w:pPr>
            <w:r>
              <w:t xml:space="preserve">              SUNUM</w:t>
            </w:r>
          </w:p>
        </w:tc>
        <w:tc>
          <w:tcPr>
            <w:tcW w:w="2010" w:type="dxa"/>
            <w:vMerge/>
          </w:tcPr>
          <w:p w:rsidR="009324E0" w:rsidRPr="00A60587" w:rsidRDefault="009324E0" w:rsidP="009324E0">
            <w:pPr>
              <w:ind w:left="615"/>
            </w:pPr>
          </w:p>
        </w:tc>
      </w:tr>
      <w:tr w:rsidR="009324E0" w:rsidTr="009324E0">
        <w:tblPrEx>
          <w:tblCellMar>
            <w:top w:w="0" w:type="dxa"/>
            <w:bottom w:w="0" w:type="dxa"/>
          </w:tblCellMar>
        </w:tblPrEx>
        <w:trPr>
          <w:trHeight w:val="765"/>
        </w:trPr>
        <w:tc>
          <w:tcPr>
            <w:tcW w:w="1440" w:type="dxa"/>
          </w:tcPr>
          <w:p w:rsidR="009324E0" w:rsidRPr="00E60A08" w:rsidRDefault="00E60A08" w:rsidP="00E60A08">
            <w:pPr>
              <w:rPr>
                <w:b/>
              </w:rPr>
            </w:pPr>
            <w:r>
              <w:rPr>
                <w:b/>
              </w:rPr>
              <w:t>12.00-13.30</w:t>
            </w:r>
          </w:p>
        </w:tc>
        <w:tc>
          <w:tcPr>
            <w:tcW w:w="3750" w:type="dxa"/>
          </w:tcPr>
          <w:p w:rsidR="009324E0" w:rsidRPr="00A60587" w:rsidRDefault="00E60A08" w:rsidP="00E60A08">
            <w:r>
              <w:t>ÖĞLE YEMEĞİ/ OKUL YEMEKHANESİ</w:t>
            </w:r>
          </w:p>
        </w:tc>
        <w:tc>
          <w:tcPr>
            <w:tcW w:w="3765" w:type="dxa"/>
          </w:tcPr>
          <w:p w:rsidR="009324E0" w:rsidRDefault="00E60A08" w:rsidP="00E60A08">
            <w:r>
              <w:t>ÖĞLE YEMEĞİ/ ÖĞRENCİ YEMEKHANESİ</w:t>
            </w:r>
          </w:p>
          <w:p w:rsidR="00E60A08" w:rsidRPr="00A60587" w:rsidRDefault="00E60A08" w:rsidP="00E60A08">
            <w:r>
              <w:t>DIŞ KATILIMCI: 13.KAT</w:t>
            </w:r>
          </w:p>
        </w:tc>
        <w:tc>
          <w:tcPr>
            <w:tcW w:w="2010" w:type="dxa"/>
            <w:vMerge/>
          </w:tcPr>
          <w:p w:rsidR="009324E0" w:rsidRPr="00A60587" w:rsidRDefault="009324E0" w:rsidP="009324E0">
            <w:pPr>
              <w:ind w:left="615"/>
            </w:pPr>
          </w:p>
        </w:tc>
      </w:tr>
      <w:tr w:rsidR="009324E0" w:rsidTr="009324E0">
        <w:tblPrEx>
          <w:tblCellMar>
            <w:top w:w="0" w:type="dxa"/>
            <w:bottom w:w="0" w:type="dxa"/>
          </w:tblCellMar>
        </w:tblPrEx>
        <w:trPr>
          <w:trHeight w:val="585"/>
        </w:trPr>
        <w:tc>
          <w:tcPr>
            <w:tcW w:w="1440" w:type="dxa"/>
          </w:tcPr>
          <w:p w:rsidR="009324E0" w:rsidRPr="00E60A08" w:rsidRDefault="00E60A08" w:rsidP="00E60A08">
            <w:pPr>
              <w:rPr>
                <w:b/>
              </w:rPr>
            </w:pPr>
            <w:r>
              <w:rPr>
                <w:b/>
              </w:rPr>
              <w:t>13.30-17.30</w:t>
            </w:r>
          </w:p>
        </w:tc>
        <w:tc>
          <w:tcPr>
            <w:tcW w:w="3750" w:type="dxa"/>
          </w:tcPr>
          <w:p w:rsidR="009324E0" w:rsidRPr="00A60587" w:rsidRDefault="00E60A08" w:rsidP="009324E0">
            <w:pPr>
              <w:ind w:left="615"/>
            </w:pPr>
            <w:r>
              <w:t xml:space="preserve">             SUNUM</w:t>
            </w:r>
          </w:p>
        </w:tc>
        <w:tc>
          <w:tcPr>
            <w:tcW w:w="3765" w:type="dxa"/>
          </w:tcPr>
          <w:p w:rsidR="009324E0" w:rsidRPr="00A60587" w:rsidRDefault="00E60A08" w:rsidP="009324E0">
            <w:pPr>
              <w:ind w:left="615"/>
            </w:pPr>
            <w:r>
              <w:t xml:space="preserve">               SUNUM</w:t>
            </w:r>
          </w:p>
        </w:tc>
        <w:tc>
          <w:tcPr>
            <w:tcW w:w="2010" w:type="dxa"/>
            <w:vMerge/>
          </w:tcPr>
          <w:p w:rsidR="009324E0" w:rsidRPr="00A60587" w:rsidRDefault="009324E0" w:rsidP="009324E0">
            <w:pPr>
              <w:ind w:left="615"/>
            </w:pPr>
          </w:p>
        </w:tc>
      </w:tr>
      <w:tr w:rsidR="009324E0" w:rsidTr="009324E0">
        <w:tblPrEx>
          <w:tblCellMar>
            <w:top w:w="0" w:type="dxa"/>
            <w:bottom w:w="0" w:type="dxa"/>
          </w:tblCellMar>
        </w:tblPrEx>
        <w:trPr>
          <w:trHeight w:val="540"/>
        </w:trPr>
        <w:tc>
          <w:tcPr>
            <w:tcW w:w="1440" w:type="dxa"/>
          </w:tcPr>
          <w:p w:rsidR="009324E0" w:rsidRPr="00E60A08" w:rsidRDefault="00E60A08" w:rsidP="00E60A08">
            <w:pPr>
              <w:rPr>
                <w:b/>
              </w:rPr>
            </w:pPr>
            <w:r>
              <w:rPr>
                <w:b/>
              </w:rPr>
              <w:t>17.30-19.00</w:t>
            </w:r>
          </w:p>
        </w:tc>
        <w:tc>
          <w:tcPr>
            <w:tcW w:w="3750" w:type="dxa"/>
          </w:tcPr>
          <w:p w:rsidR="009324E0" w:rsidRPr="00A60587" w:rsidRDefault="00E60A08" w:rsidP="009324E0">
            <w:pPr>
              <w:ind w:left="615"/>
            </w:pPr>
            <w:r>
              <w:t xml:space="preserve">       AKŞAM YEMEĞİ</w:t>
            </w:r>
          </w:p>
        </w:tc>
        <w:tc>
          <w:tcPr>
            <w:tcW w:w="3765" w:type="dxa"/>
          </w:tcPr>
          <w:p w:rsidR="009324E0" w:rsidRPr="00A60587" w:rsidRDefault="00E60A08" w:rsidP="009324E0">
            <w:pPr>
              <w:ind w:left="615"/>
            </w:pPr>
            <w:r>
              <w:t xml:space="preserve">             DİNLENME</w:t>
            </w:r>
          </w:p>
        </w:tc>
        <w:tc>
          <w:tcPr>
            <w:tcW w:w="2010" w:type="dxa"/>
            <w:vMerge/>
          </w:tcPr>
          <w:p w:rsidR="009324E0" w:rsidRPr="00A60587" w:rsidRDefault="009324E0" w:rsidP="009324E0">
            <w:pPr>
              <w:ind w:left="615"/>
            </w:pPr>
          </w:p>
        </w:tc>
      </w:tr>
      <w:tr w:rsidR="009324E0" w:rsidTr="009324E0">
        <w:tblPrEx>
          <w:tblCellMar>
            <w:top w:w="0" w:type="dxa"/>
            <w:bottom w:w="0" w:type="dxa"/>
          </w:tblCellMar>
        </w:tblPrEx>
        <w:trPr>
          <w:trHeight w:val="445"/>
        </w:trPr>
        <w:tc>
          <w:tcPr>
            <w:tcW w:w="1440" w:type="dxa"/>
          </w:tcPr>
          <w:p w:rsidR="009324E0" w:rsidRPr="00E60A08" w:rsidRDefault="00E60A08" w:rsidP="00E60A08">
            <w:pPr>
              <w:rPr>
                <w:b/>
              </w:rPr>
            </w:pPr>
            <w:r>
              <w:rPr>
                <w:b/>
              </w:rPr>
              <w:t>19.00-</w:t>
            </w:r>
          </w:p>
        </w:tc>
        <w:tc>
          <w:tcPr>
            <w:tcW w:w="3750" w:type="dxa"/>
          </w:tcPr>
          <w:p w:rsidR="009324E0" w:rsidRPr="00A60587" w:rsidRDefault="00E60A08" w:rsidP="009324E0">
            <w:pPr>
              <w:ind w:left="615"/>
            </w:pPr>
            <w:r>
              <w:t xml:space="preserve">           EĞLENCE</w:t>
            </w:r>
          </w:p>
        </w:tc>
        <w:tc>
          <w:tcPr>
            <w:tcW w:w="3765" w:type="dxa"/>
          </w:tcPr>
          <w:p w:rsidR="009324E0" w:rsidRPr="00A60587" w:rsidRDefault="00E60A08" w:rsidP="009324E0">
            <w:pPr>
              <w:ind w:left="615"/>
            </w:pPr>
            <w:r>
              <w:t xml:space="preserve">           GALA GECESİ</w:t>
            </w:r>
          </w:p>
        </w:tc>
        <w:tc>
          <w:tcPr>
            <w:tcW w:w="2010" w:type="dxa"/>
            <w:vMerge/>
          </w:tcPr>
          <w:p w:rsidR="009324E0" w:rsidRPr="00A60587" w:rsidRDefault="009324E0" w:rsidP="009324E0">
            <w:pPr>
              <w:ind w:left="615"/>
            </w:pPr>
          </w:p>
        </w:tc>
      </w:tr>
    </w:tbl>
    <w:p w:rsidR="001375F9" w:rsidRDefault="00E60A08" w:rsidP="00E60A08">
      <w:pPr>
        <w:pStyle w:val="ListeParagraf"/>
        <w:numPr>
          <w:ilvl w:val="0"/>
          <w:numId w:val="12"/>
        </w:numPr>
      </w:pPr>
      <w:r>
        <w:lastRenderedPageBreak/>
        <w:t>Gala gecesinde PAÜTF Halk Oyunları ekibinin ufak bir gösteri yapıp yapamayacağı görüşülecek.</w:t>
      </w:r>
    </w:p>
    <w:p w:rsidR="00E60A08" w:rsidRDefault="00E60A08" w:rsidP="00E60A08">
      <w:pPr>
        <w:pStyle w:val="ListeParagraf"/>
        <w:numPr>
          <w:ilvl w:val="0"/>
          <w:numId w:val="12"/>
        </w:numPr>
      </w:pPr>
      <w:r>
        <w:t>Öğle yemeği saatinde PDÖ yapılıp yapılamaycağı konuşuldu.</w:t>
      </w:r>
    </w:p>
    <w:p w:rsidR="00E60A08" w:rsidRDefault="00E60A08" w:rsidP="00E60A08">
      <w:pPr>
        <w:pStyle w:val="ListeParagraf"/>
        <w:numPr>
          <w:ilvl w:val="0"/>
          <w:numId w:val="12"/>
        </w:numPr>
      </w:pPr>
      <w:r>
        <w:t>Esin Dolma, Fırat Okta ve Kasım Erbay etkinlikleri de ekleyerek dosyanın son halini oluşturacak.</w:t>
      </w:r>
    </w:p>
    <w:p w:rsidR="00E60A08" w:rsidRDefault="00E60A08" w:rsidP="003720BD">
      <w:pPr>
        <w:pStyle w:val="ListeParagraf"/>
        <w:numPr>
          <w:ilvl w:val="0"/>
          <w:numId w:val="12"/>
        </w:numPr>
      </w:pPr>
      <w:r>
        <w:t>Sponsor olarak tatlı için Hacı Şerif; kahve için Tuğba Kuruyemiş ile görüşülecek</w:t>
      </w:r>
      <w:r w:rsidR="003720BD">
        <w:t>.</w:t>
      </w:r>
    </w:p>
    <w:p w:rsidR="003720BD" w:rsidRDefault="003720BD" w:rsidP="003720BD">
      <w:pPr>
        <w:ind w:left="360"/>
      </w:pPr>
      <w:r>
        <w:t>Kongre ihtiyaç listesi:</w:t>
      </w:r>
    </w:p>
    <w:p w:rsidR="003720BD" w:rsidRDefault="003720BD" w:rsidP="003720BD">
      <w:pPr>
        <w:pStyle w:val="ListeParagraf"/>
        <w:numPr>
          <w:ilvl w:val="0"/>
          <w:numId w:val="13"/>
        </w:numPr>
      </w:pPr>
      <w:r>
        <w:t>Yaka kartı/ Program/ PVC’li</w:t>
      </w:r>
    </w:p>
    <w:p w:rsidR="003720BD" w:rsidRDefault="003720BD" w:rsidP="003720BD">
      <w:pPr>
        <w:pStyle w:val="ListeParagraf"/>
        <w:numPr>
          <w:ilvl w:val="0"/>
          <w:numId w:val="13"/>
        </w:numPr>
      </w:pPr>
      <w:r>
        <w:t>Plaket/ Fidan</w:t>
      </w:r>
    </w:p>
    <w:p w:rsidR="003720BD" w:rsidRDefault="003720BD" w:rsidP="003720BD">
      <w:pPr>
        <w:pStyle w:val="ListeParagraf"/>
        <w:numPr>
          <w:ilvl w:val="0"/>
          <w:numId w:val="13"/>
        </w:numPr>
      </w:pPr>
      <w:r>
        <w:t>Katılım Belgesi</w:t>
      </w:r>
    </w:p>
    <w:p w:rsidR="003720BD" w:rsidRDefault="003720BD" w:rsidP="003720BD">
      <w:pPr>
        <w:pStyle w:val="ListeParagraf"/>
        <w:numPr>
          <w:ilvl w:val="0"/>
          <w:numId w:val="13"/>
        </w:numPr>
      </w:pPr>
      <w:r>
        <w:t>Havlu</w:t>
      </w:r>
    </w:p>
    <w:p w:rsidR="003720BD" w:rsidRDefault="003720BD" w:rsidP="003720BD">
      <w:pPr>
        <w:pStyle w:val="ListeParagraf"/>
        <w:numPr>
          <w:ilvl w:val="0"/>
          <w:numId w:val="13"/>
        </w:numPr>
      </w:pPr>
      <w:r>
        <w:t>Davet kartı</w:t>
      </w:r>
    </w:p>
    <w:p w:rsidR="003720BD" w:rsidRDefault="003720BD" w:rsidP="003720BD">
      <w:pPr>
        <w:pStyle w:val="ListeParagraf"/>
        <w:numPr>
          <w:ilvl w:val="0"/>
          <w:numId w:val="13"/>
        </w:numPr>
      </w:pPr>
      <w:r>
        <w:t>Otobüs</w:t>
      </w:r>
    </w:p>
    <w:p w:rsidR="003720BD" w:rsidRDefault="003720BD" w:rsidP="003720BD">
      <w:pPr>
        <w:pStyle w:val="ListeParagraf"/>
        <w:numPr>
          <w:ilvl w:val="0"/>
          <w:numId w:val="13"/>
        </w:numPr>
      </w:pPr>
      <w:r>
        <w:t>Defter ve kalem</w:t>
      </w:r>
    </w:p>
    <w:p w:rsidR="003720BD" w:rsidRDefault="003720BD" w:rsidP="003720BD">
      <w:pPr>
        <w:pStyle w:val="ListeParagraf"/>
        <w:numPr>
          <w:ilvl w:val="0"/>
          <w:numId w:val="13"/>
        </w:numPr>
      </w:pPr>
      <w:r>
        <w:t>Sayaç</w:t>
      </w:r>
    </w:p>
    <w:p w:rsidR="003720BD" w:rsidRDefault="003720BD" w:rsidP="003720BD">
      <w:pPr>
        <w:pStyle w:val="ListeParagraf"/>
        <w:numPr>
          <w:ilvl w:val="0"/>
          <w:numId w:val="13"/>
        </w:numPr>
      </w:pPr>
      <w:r>
        <w:t>Karton dosya</w:t>
      </w:r>
    </w:p>
    <w:p w:rsidR="003720BD" w:rsidRDefault="003720BD" w:rsidP="003720BD">
      <w:pPr>
        <w:pStyle w:val="ListeParagraf"/>
        <w:numPr>
          <w:ilvl w:val="0"/>
          <w:numId w:val="13"/>
        </w:numPr>
      </w:pPr>
      <w:r>
        <w:t>Çay, kahve, su sponsoru</w:t>
      </w:r>
    </w:p>
    <w:p w:rsidR="003720BD" w:rsidRDefault="003720BD" w:rsidP="003720BD">
      <w:pPr>
        <w:pStyle w:val="ListeParagraf"/>
        <w:numPr>
          <w:ilvl w:val="0"/>
          <w:numId w:val="13"/>
        </w:numPr>
      </w:pPr>
      <w:r>
        <w:t>Bisküvi, kuru pasta vs.</w:t>
      </w:r>
    </w:p>
    <w:p w:rsidR="003720BD" w:rsidRDefault="003720BD" w:rsidP="003720BD">
      <w:pPr>
        <w:pStyle w:val="ListeParagraf"/>
        <w:numPr>
          <w:ilvl w:val="0"/>
          <w:numId w:val="13"/>
        </w:numPr>
      </w:pPr>
      <w:r>
        <w:t>Meşrubat</w:t>
      </w:r>
    </w:p>
    <w:p w:rsidR="003720BD" w:rsidRDefault="003720BD" w:rsidP="003720BD">
      <w:pPr>
        <w:pStyle w:val="ListeParagraf"/>
        <w:numPr>
          <w:ilvl w:val="0"/>
          <w:numId w:val="13"/>
        </w:numPr>
      </w:pPr>
      <w:r>
        <w:t>Kurşun kalem</w:t>
      </w:r>
    </w:p>
    <w:p w:rsidR="003720BD" w:rsidRDefault="003720BD" w:rsidP="003720BD">
      <w:pPr>
        <w:pStyle w:val="ListeParagraf"/>
        <w:numPr>
          <w:ilvl w:val="0"/>
          <w:numId w:val="13"/>
        </w:numPr>
      </w:pPr>
      <w:r>
        <w:t>Fotokopi ve baskı</w:t>
      </w:r>
    </w:p>
    <w:p w:rsidR="003720BD" w:rsidRDefault="003720BD" w:rsidP="003720BD">
      <w:pPr>
        <w:pStyle w:val="ListeParagraf"/>
        <w:numPr>
          <w:ilvl w:val="0"/>
          <w:numId w:val="13"/>
        </w:numPr>
      </w:pPr>
      <w:r>
        <w:t>Pankart ve PAU TOBAT oyması</w:t>
      </w:r>
    </w:p>
    <w:p w:rsidR="003720BD" w:rsidRDefault="003720BD" w:rsidP="003720BD">
      <w:pPr>
        <w:pStyle w:val="ListeParagraf"/>
        <w:numPr>
          <w:ilvl w:val="0"/>
          <w:numId w:val="13"/>
        </w:numPr>
      </w:pPr>
      <w:r>
        <w:t>Flama</w:t>
      </w:r>
    </w:p>
    <w:p w:rsidR="003720BD" w:rsidRDefault="003720BD" w:rsidP="003720BD">
      <w:pPr>
        <w:pStyle w:val="ListeParagraf"/>
        <w:numPr>
          <w:ilvl w:val="0"/>
          <w:numId w:val="13"/>
        </w:numPr>
      </w:pPr>
      <w:r>
        <w:t>T-shirt/ Bez çanta</w:t>
      </w:r>
    </w:p>
    <w:p w:rsidR="003720BD" w:rsidRDefault="003720BD" w:rsidP="003720BD">
      <w:pPr>
        <w:pStyle w:val="ListeParagraf"/>
        <w:numPr>
          <w:ilvl w:val="0"/>
          <w:numId w:val="13"/>
        </w:numPr>
      </w:pPr>
      <w:r>
        <w:t>Kongre amblemi</w:t>
      </w:r>
    </w:p>
    <w:p w:rsidR="003720BD" w:rsidRDefault="003720BD" w:rsidP="003720BD">
      <w:pPr>
        <w:pStyle w:val="ListeParagraf"/>
        <w:numPr>
          <w:ilvl w:val="0"/>
          <w:numId w:val="13"/>
        </w:numPr>
      </w:pPr>
      <w:r>
        <w:t>Pamukkale’de mangal</w:t>
      </w:r>
    </w:p>
    <w:p w:rsidR="003720BD" w:rsidRDefault="003720BD" w:rsidP="003720BD">
      <w:pPr>
        <w:pStyle w:val="ListeParagraf"/>
        <w:numPr>
          <w:ilvl w:val="0"/>
          <w:numId w:val="13"/>
        </w:numPr>
      </w:pPr>
      <w:r>
        <w:t>Kongre danışman hocası (cerrahi)</w:t>
      </w:r>
    </w:p>
    <w:p w:rsidR="003720BD" w:rsidRDefault="003720BD" w:rsidP="003720BD">
      <w:pPr>
        <w:pStyle w:val="ListeParagraf"/>
        <w:numPr>
          <w:ilvl w:val="0"/>
          <w:numId w:val="13"/>
        </w:numPr>
      </w:pPr>
      <w:r>
        <w:t>Zafer Gazoz</w:t>
      </w:r>
    </w:p>
    <w:p w:rsidR="003720BD" w:rsidRDefault="003720BD" w:rsidP="003720BD">
      <w:pPr>
        <w:pStyle w:val="ListeParagraf"/>
        <w:numPr>
          <w:ilvl w:val="0"/>
          <w:numId w:val="13"/>
        </w:numPr>
      </w:pPr>
      <w:r>
        <w:t>Müzik grubu</w:t>
      </w:r>
    </w:p>
    <w:p w:rsidR="003720BD" w:rsidRDefault="003720BD" w:rsidP="003720BD">
      <w:pPr>
        <w:pStyle w:val="ListeParagraf"/>
        <w:numPr>
          <w:ilvl w:val="0"/>
          <w:numId w:val="13"/>
        </w:numPr>
      </w:pPr>
      <w:r>
        <w:t>Sergi (Cansel Keskin)</w:t>
      </w:r>
    </w:p>
    <w:p w:rsidR="003720BD" w:rsidRDefault="003720BD" w:rsidP="003720BD">
      <w:pPr>
        <w:pStyle w:val="ListeParagraf"/>
        <w:numPr>
          <w:ilvl w:val="0"/>
          <w:numId w:val="13"/>
        </w:numPr>
      </w:pPr>
      <w:r>
        <w:t>Kongre internet sitesi</w:t>
      </w:r>
    </w:p>
    <w:p w:rsidR="003720BD" w:rsidRDefault="003720BD" w:rsidP="003720BD">
      <w:pPr>
        <w:pStyle w:val="ListeParagraf"/>
        <w:numPr>
          <w:ilvl w:val="0"/>
          <w:numId w:val="13"/>
        </w:numPr>
      </w:pPr>
      <w:r>
        <w:t>Dergi (kongre özel)</w:t>
      </w:r>
    </w:p>
    <w:p w:rsidR="003720BD" w:rsidRPr="001E5AB2" w:rsidRDefault="003720BD" w:rsidP="003720BD">
      <w:pPr>
        <w:pStyle w:val="ListeParagraf"/>
        <w:numPr>
          <w:ilvl w:val="0"/>
          <w:numId w:val="13"/>
        </w:numPr>
      </w:pPr>
      <w:r>
        <w:t>“Cerrahinin Tarihi” kitabı (Aslıhan Kaçar)</w:t>
      </w:r>
      <w:bookmarkStart w:id="0" w:name="_GoBack"/>
      <w:bookmarkEnd w:id="0"/>
    </w:p>
    <w:sectPr w:rsidR="003720BD" w:rsidRPr="001E5AB2" w:rsidSect="00B1708A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256C9" w:rsidRDefault="00F256C9" w:rsidP="00B1708A">
      <w:pPr>
        <w:spacing w:after="0" w:line="240" w:lineRule="auto"/>
      </w:pPr>
      <w:r>
        <w:separator/>
      </w:r>
    </w:p>
  </w:endnote>
  <w:endnote w:type="continuationSeparator" w:id="0">
    <w:p w:rsidR="00F256C9" w:rsidRDefault="00F256C9" w:rsidP="00B170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256C9" w:rsidRDefault="00F256C9" w:rsidP="00B1708A">
      <w:pPr>
        <w:spacing w:after="0" w:line="240" w:lineRule="auto"/>
      </w:pPr>
      <w:r>
        <w:separator/>
      </w:r>
    </w:p>
  </w:footnote>
  <w:footnote w:type="continuationSeparator" w:id="0">
    <w:p w:rsidR="00F256C9" w:rsidRDefault="00F256C9" w:rsidP="00B1708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053205"/>
    <w:multiLevelType w:val="hybridMultilevel"/>
    <w:tmpl w:val="A00EE424"/>
    <w:lvl w:ilvl="0" w:tplc="362C812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14A5C41"/>
    <w:multiLevelType w:val="hybridMultilevel"/>
    <w:tmpl w:val="E544DF1E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611F1C"/>
    <w:multiLevelType w:val="hybridMultilevel"/>
    <w:tmpl w:val="49EC659E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BD548A"/>
    <w:multiLevelType w:val="hybridMultilevel"/>
    <w:tmpl w:val="D06C5612"/>
    <w:lvl w:ilvl="0" w:tplc="041F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E5046CE"/>
    <w:multiLevelType w:val="hybridMultilevel"/>
    <w:tmpl w:val="24622AE6"/>
    <w:lvl w:ilvl="0" w:tplc="041F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5D7148"/>
    <w:multiLevelType w:val="hybridMultilevel"/>
    <w:tmpl w:val="4EFEC062"/>
    <w:lvl w:ilvl="0" w:tplc="041F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50633EB"/>
    <w:multiLevelType w:val="hybridMultilevel"/>
    <w:tmpl w:val="052CD1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5A6353"/>
    <w:multiLevelType w:val="hybridMultilevel"/>
    <w:tmpl w:val="4E7091E8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C86202"/>
    <w:multiLevelType w:val="hybridMultilevel"/>
    <w:tmpl w:val="55201B2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F71338"/>
    <w:multiLevelType w:val="hybridMultilevel"/>
    <w:tmpl w:val="1186A3F0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60013E"/>
    <w:multiLevelType w:val="hybridMultilevel"/>
    <w:tmpl w:val="8FC86288"/>
    <w:lvl w:ilvl="0" w:tplc="041F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3022F33"/>
    <w:multiLevelType w:val="hybridMultilevel"/>
    <w:tmpl w:val="1CFE9D3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C1A003A"/>
    <w:multiLevelType w:val="hybridMultilevel"/>
    <w:tmpl w:val="D21C145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4"/>
  </w:num>
  <w:num w:numId="3">
    <w:abstractNumId w:val="10"/>
  </w:num>
  <w:num w:numId="4">
    <w:abstractNumId w:val="7"/>
  </w:num>
  <w:num w:numId="5">
    <w:abstractNumId w:val="3"/>
  </w:num>
  <w:num w:numId="6">
    <w:abstractNumId w:val="2"/>
  </w:num>
  <w:num w:numId="7">
    <w:abstractNumId w:val="9"/>
  </w:num>
  <w:num w:numId="8">
    <w:abstractNumId w:val="1"/>
  </w:num>
  <w:num w:numId="9">
    <w:abstractNumId w:val="0"/>
  </w:num>
  <w:num w:numId="10">
    <w:abstractNumId w:val="6"/>
  </w:num>
  <w:num w:numId="11">
    <w:abstractNumId w:val="8"/>
  </w:num>
  <w:num w:numId="12">
    <w:abstractNumId w:val="11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1MrW0MLUwNbMwsjBS0lEKTi0uzszPAykwqgUAD1GBICwAAAA="/>
  </w:docVars>
  <w:rsids>
    <w:rsidRoot w:val="00682CD9"/>
    <w:rsid w:val="0004694C"/>
    <w:rsid w:val="00083CB3"/>
    <w:rsid w:val="001375F9"/>
    <w:rsid w:val="001D0C07"/>
    <w:rsid w:val="001E5AB2"/>
    <w:rsid w:val="003720BD"/>
    <w:rsid w:val="00381491"/>
    <w:rsid w:val="004F0CF0"/>
    <w:rsid w:val="00657620"/>
    <w:rsid w:val="00682CD9"/>
    <w:rsid w:val="007973F9"/>
    <w:rsid w:val="008720BA"/>
    <w:rsid w:val="008F4F1E"/>
    <w:rsid w:val="009324E0"/>
    <w:rsid w:val="00A5418E"/>
    <w:rsid w:val="00A56E79"/>
    <w:rsid w:val="00A60587"/>
    <w:rsid w:val="00A92DC2"/>
    <w:rsid w:val="00B1708A"/>
    <w:rsid w:val="00C904BA"/>
    <w:rsid w:val="00D83AE2"/>
    <w:rsid w:val="00E60A08"/>
    <w:rsid w:val="00EF371C"/>
    <w:rsid w:val="00F256C9"/>
    <w:rsid w:val="00F774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FD5A8ABB-61D4-44EB-9FDF-539919AD68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083CB3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B1708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B1708A"/>
  </w:style>
  <w:style w:type="paragraph" w:styleId="Altbilgi">
    <w:name w:val="footer"/>
    <w:basedOn w:val="Normal"/>
    <w:link w:val="AltbilgiChar"/>
    <w:uiPriority w:val="99"/>
    <w:unhideWhenUsed/>
    <w:rsid w:val="00B1708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B1708A"/>
  </w:style>
  <w:style w:type="table" w:styleId="TabloKlavuzu">
    <w:name w:val="Table Grid"/>
    <w:basedOn w:val="NormalTablo"/>
    <w:uiPriority w:val="39"/>
    <w:rsid w:val="006576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5</TotalTime>
  <Pages>2</Pages>
  <Words>363</Words>
  <Characters>2074</Characters>
  <Application>Microsoft Office Word</Application>
  <DocSecurity>0</DocSecurity>
  <Lines>17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in Dolma</dc:creator>
  <cp:keywords/>
  <dc:description/>
  <cp:lastModifiedBy>Esin Dolma</cp:lastModifiedBy>
  <cp:revision>10</cp:revision>
  <dcterms:created xsi:type="dcterms:W3CDTF">2016-12-06T19:26:00Z</dcterms:created>
  <dcterms:modified xsi:type="dcterms:W3CDTF">2017-05-20T21:28:00Z</dcterms:modified>
</cp:coreProperties>
</file>